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D1E" w:rsidRPr="002F55CA" w:rsidRDefault="00333D1E" w:rsidP="00333D1E">
      <w:pPr>
        <w:spacing w:after="0"/>
        <w:contextualSpacing/>
        <w:jc w:val="center"/>
        <w:rPr>
          <w:b/>
          <w:sz w:val="16"/>
          <w:szCs w:val="16"/>
        </w:rPr>
      </w:pPr>
    </w:p>
    <w:p w:rsidR="00FE2BD2" w:rsidRPr="00016D93" w:rsidRDefault="00333D1E" w:rsidP="00FE2BD2">
      <w:pPr>
        <w:spacing w:after="0" w:line="240" w:lineRule="auto"/>
        <w:contextualSpacing/>
        <w:jc w:val="center"/>
        <w:rPr>
          <w:b/>
          <w:sz w:val="26"/>
          <w:szCs w:val="26"/>
        </w:rPr>
      </w:pPr>
      <w:r w:rsidRPr="00016D93">
        <w:rPr>
          <w:b/>
          <w:sz w:val="26"/>
          <w:szCs w:val="26"/>
        </w:rPr>
        <w:t xml:space="preserve">Wniosek o przyznanie </w:t>
      </w:r>
      <w:r w:rsidR="00FE2BD2" w:rsidRPr="00016D93">
        <w:rPr>
          <w:b/>
          <w:sz w:val="26"/>
          <w:szCs w:val="26"/>
        </w:rPr>
        <w:t>finansowania wyjazdu do zagranicznej jednostki naukowej</w:t>
      </w:r>
    </w:p>
    <w:p w:rsidR="00FE2BD2" w:rsidRPr="00016D93" w:rsidRDefault="00FE2BD2" w:rsidP="00FE2BD2">
      <w:pPr>
        <w:spacing w:after="0" w:line="240" w:lineRule="auto"/>
        <w:contextualSpacing/>
        <w:jc w:val="center"/>
        <w:rPr>
          <w:b/>
          <w:sz w:val="26"/>
          <w:szCs w:val="26"/>
        </w:rPr>
      </w:pPr>
      <w:r w:rsidRPr="00016D93">
        <w:rPr>
          <w:b/>
          <w:sz w:val="26"/>
          <w:szCs w:val="26"/>
        </w:rPr>
        <w:t>w ramach wsparcia uzyskanego z Agencji NAWA,</w:t>
      </w:r>
    </w:p>
    <w:p w:rsidR="00FE2BD2" w:rsidRPr="00016D93" w:rsidRDefault="00FE2BD2" w:rsidP="00FE2BD2">
      <w:pPr>
        <w:spacing w:after="0" w:line="240" w:lineRule="auto"/>
        <w:contextualSpacing/>
        <w:jc w:val="center"/>
        <w:rPr>
          <w:b/>
          <w:sz w:val="26"/>
          <w:szCs w:val="26"/>
        </w:rPr>
      </w:pPr>
      <w:r w:rsidRPr="00016D93">
        <w:rPr>
          <w:b/>
          <w:sz w:val="26"/>
          <w:szCs w:val="26"/>
        </w:rPr>
        <w:t>dla uczestników S</w:t>
      </w:r>
      <w:bookmarkStart w:id="0" w:name="_GoBack"/>
      <w:bookmarkEnd w:id="0"/>
      <w:r w:rsidRPr="00016D93">
        <w:rPr>
          <w:b/>
          <w:sz w:val="26"/>
          <w:szCs w:val="26"/>
        </w:rPr>
        <w:t>zkoły Doktorskiej prowadzonej</w:t>
      </w:r>
    </w:p>
    <w:p w:rsidR="00333D1E" w:rsidRPr="00016D93" w:rsidRDefault="00FE2BD2" w:rsidP="00FE2BD2">
      <w:pPr>
        <w:spacing w:after="0" w:line="240" w:lineRule="auto"/>
        <w:contextualSpacing/>
        <w:jc w:val="center"/>
        <w:rPr>
          <w:b/>
          <w:sz w:val="26"/>
          <w:szCs w:val="26"/>
        </w:rPr>
      </w:pPr>
      <w:r w:rsidRPr="00016D93">
        <w:rPr>
          <w:b/>
          <w:sz w:val="26"/>
          <w:szCs w:val="26"/>
        </w:rPr>
        <w:t>przez Uniwersytet Medyczny im. Karola Marcinkowskiego w Poznaniu</w:t>
      </w:r>
    </w:p>
    <w:p w:rsidR="00FE2BD2" w:rsidRPr="00016D93" w:rsidRDefault="002B1594" w:rsidP="00FE2BD2">
      <w:pPr>
        <w:spacing w:after="0" w:line="240" w:lineRule="auto"/>
        <w:contextualSpacing/>
        <w:jc w:val="center"/>
        <w:rPr>
          <w:b/>
          <w:sz w:val="26"/>
          <w:szCs w:val="26"/>
        </w:rPr>
      </w:pPr>
      <w:bookmarkStart w:id="1" w:name="_Hlk85634759"/>
      <w:r w:rsidRPr="00016D93">
        <w:rPr>
          <w:b/>
          <w:sz w:val="26"/>
          <w:szCs w:val="26"/>
        </w:rPr>
        <w:t xml:space="preserve">- </w:t>
      </w:r>
      <w:r w:rsidR="00FE2BD2" w:rsidRPr="00016D93">
        <w:rPr>
          <w:b/>
          <w:sz w:val="26"/>
          <w:szCs w:val="26"/>
        </w:rPr>
        <w:t xml:space="preserve">nabór </w:t>
      </w:r>
      <w:r w:rsidR="005159BF">
        <w:rPr>
          <w:b/>
          <w:sz w:val="26"/>
          <w:szCs w:val="26"/>
        </w:rPr>
        <w:t>trzeci, uzupełniający</w:t>
      </w:r>
      <w:r w:rsidR="00FE2BD2" w:rsidRPr="00016D93">
        <w:rPr>
          <w:b/>
          <w:sz w:val="26"/>
          <w:szCs w:val="26"/>
        </w:rPr>
        <w:t xml:space="preserve"> </w:t>
      </w:r>
      <w:r w:rsidR="00C1076F" w:rsidRPr="00016D93">
        <w:rPr>
          <w:b/>
          <w:sz w:val="26"/>
          <w:szCs w:val="26"/>
        </w:rPr>
        <w:t>w 2022 roku</w:t>
      </w:r>
      <w:r w:rsidR="00FE2BD2" w:rsidRPr="00016D93">
        <w:rPr>
          <w:b/>
          <w:sz w:val="26"/>
          <w:szCs w:val="26"/>
        </w:rPr>
        <w:t xml:space="preserve"> </w:t>
      </w:r>
    </w:p>
    <w:bookmarkEnd w:id="1"/>
    <w:p w:rsidR="00AA60A0" w:rsidRDefault="00AA60A0" w:rsidP="00FE2BD2">
      <w:pPr>
        <w:spacing w:after="0" w:line="240" w:lineRule="auto"/>
        <w:contextualSpacing/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A60A0" w:rsidTr="00B23882">
        <w:trPr>
          <w:trHeight w:val="454"/>
        </w:trPr>
        <w:tc>
          <w:tcPr>
            <w:tcW w:w="10456" w:type="dxa"/>
            <w:vAlign w:val="center"/>
          </w:tcPr>
          <w:p w:rsidR="00AA60A0" w:rsidRPr="00B23882" w:rsidRDefault="00AA60A0" w:rsidP="00B23882">
            <w:pPr>
              <w:spacing w:after="0" w:line="240" w:lineRule="auto"/>
              <w:contextualSpacing/>
              <w:jc w:val="center"/>
            </w:pPr>
            <w:r w:rsidRPr="00B23882">
              <w:t>Zwracam się z prośbą o dofinansowanie wyjazdu do zagranicznej jednostki naukowej</w:t>
            </w:r>
            <w:r w:rsidR="00B23882" w:rsidRPr="00B23882">
              <w:t xml:space="preserve"> na okres</w:t>
            </w:r>
            <w:r w:rsidR="005159BF">
              <w:t xml:space="preserve"> 1 miesiąca</w:t>
            </w:r>
          </w:p>
        </w:tc>
      </w:tr>
    </w:tbl>
    <w:p w:rsidR="00FE2BD2" w:rsidRPr="00333D1E" w:rsidRDefault="00FE2BD2" w:rsidP="00FE2BD2">
      <w:pPr>
        <w:spacing w:after="0"/>
        <w:contextualSpacing/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1701"/>
        <w:gridCol w:w="2977"/>
        <w:gridCol w:w="1247"/>
      </w:tblGrid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333D1E">
              <w:rPr>
                <w:sz w:val="20"/>
                <w:szCs w:val="20"/>
              </w:rPr>
              <w:t>IMIĘ I NAZWISKO DOKTORANTA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333D1E">
              <w:rPr>
                <w:sz w:val="20"/>
                <w:szCs w:val="20"/>
              </w:rPr>
              <w:t>NUMER ALBUMU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333D1E">
              <w:rPr>
                <w:sz w:val="20"/>
                <w:szCs w:val="20"/>
              </w:rPr>
              <w:t>DATA ROZPOCZĘCIA KSZTAŁCENIA W SZKOLE DOKTORSKIEJ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FE2BD2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UPA POLSKOJĘZYCZNA / ANGLOJĘZYCZNA</w:t>
            </w:r>
            <w:r w:rsidR="00333D1E" w:rsidRPr="00333D1E">
              <w:rPr>
                <w:sz w:val="20"/>
                <w:szCs w:val="20"/>
              </w:rPr>
              <w:t xml:space="preserve"> 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FE2BD2" w:rsidRDefault="00333D1E" w:rsidP="00FE2BD2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57747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A I ADRES WYBRANEGO OŚRODKA ZAGRANICZNEGO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FE2BD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57747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ISKO OPIEKUNA NAUKOWEGO DOKTORANTA Z WYBRANEGO OŚRODKA ZAGRANICZNEGO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FE2BD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57747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357747">
              <w:rPr>
                <w:sz w:val="20"/>
                <w:szCs w:val="20"/>
              </w:rPr>
              <w:t>RAMY CZASOWE PLANOWANEGO WYJAZDU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FE2BD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 w:val="restart"/>
            <w:shd w:val="clear" w:color="auto" w:fill="F2F2F2" w:themeFill="background1" w:themeFillShade="F2"/>
            <w:vAlign w:val="center"/>
          </w:tcPr>
          <w:p w:rsidR="0053222E" w:rsidRPr="00357747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OWANE KOSZTY WYJAZDU</w:t>
            </w:r>
          </w:p>
        </w:tc>
        <w:tc>
          <w:tcPr>
            <w:tcW w:w="1701" w:type="dxa"/>
            <w:vAlign w:val="center"/>
          </w:tcPr>
          <w:p w:rsidR="0053222E" w:rsidRPr="00A54CC9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A54CC9">
              <w:rPr>
                <w:sz w:val="16"/>
                <w:szCs w:val="16"/>
              </w:rPr>
              <w:t>zakwaterowanie i wyżywienie</w:t>
            </w:r>
          </w:p>
        </w:tc>
        <w:tc>
          <w:tcPr>
            <w:tcW w:w="2977" w:type="dxa"/>
            <w:vAlign w:val="center"/>
          </w:tcPr>
          <w:p w:rsidR="0053222E" w:rsidRPr="00E34EFB" w:rsidRDefault="0053222E" w:rsidP="0053222E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</w:t>
            </w:r>
            <w:r w:rsidRPr="00E34EFB">
              <w:rPr>
                <w:sz w:val="16"/>
                <w:szCs w:val="16"/>
              </w:rPr>
              <w:t>odróż</w:t>
            </w:r>
          </w:p>
        </w:tc>
        <w:tc>
          <w:tcPr>
            <w:tcW w:w="1247" w:type="dxa"/>
            <w:vAlign w:val="center"/>
          </w:tcPr>
          <w:p w:rsidR="0053222E" w:rsidRPr="00A54CC9" w:rsidRDefault="0053222E" w:rsidP="002F55CA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r w:rsidRPr="00A54CC9">
              <w:rPr>
                <w:sz w:val="16"/>
                <w:szCs w:val="16"/>
              </w:rPr>
              <w:t>pomoc materialna na realizację prac badawczych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53222E" w:rsidRPr="00016D93" w:rsidRDefault="0053222E" w:rsidP="00016D93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>maksymalne dofinansowanie 12.000 PLN na miesiąc</w:t>
            </w:r>
          </w:p>
        </w:tc>
        <w:tc>
          <w:tcPr>
            <w:tcW w:w="297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 xml:space="preserve">nie więcej niż </w:t>
            </w:r>
            <w:r w:rsidRPr="00016D93">
              <w:rPr>
                <w:b/>
                <w:sz w:val="16"/>
                <w:szCs w:val="16"/>
              </w:rPr>
              <w:t>1000 PLN</w:t>
            </w:r>
            <w:r w:rsidRPr="00016D93">
              <w:rPr>
                <w:sz w:val="16"/>
                <w:szCs w:val="16"/>
              </w:rPr>
              <w:t xml:space="preserve"> przy dystansie do 500 km </w:t>
            </w:r>
          </w:p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 xml:space="preserve">nie więcej niż </w:t>
            </w:r>
            <w:r w:rsidRPr="00016D93">
              <w:rPr>
                <w:b/>
                <w:sz w:val="16"/>
                <w:szCs w:val="16"/>
              </w:rPr>
              <w:t>2000 PLN</w:t>
            </w:r>
            <w:r w:rsidRPr="00016D93">
              <w:rPr>
                <w:sz w:val="16"/>
                <w:szCs w:val="16"/>
              </w:rPr>
              <w:t xml:space="preserve"> przy dystansie od 500 km do 999 km</w:t>
            </w: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>5000 PLN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53222E" w:rsidRPr="00016D93" w:rsidRDefault="0053222E" w:rsidP="00016D93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357747" w:rsidRPr="005159BF" w:rsidTr="00333D1E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8D2E24" w:rsidRDefault="00357747" w:rsidP="008D2E2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224A14">
              <w:rPr>
                <w:b/>
                <w:sz w:val="20"/>
                <w:szCs w:val="20"/>
              </w:rPr>
              <w:t>PLAN PRACY BADAWCZEJ, BĘDĄCEJ ELEMENTEM PRZYGOTOWYWANEJ ROZPRAWY DOKTORSKIEJ, KTÓRY MA ZOSTAĆ ZREALIZOWANY W OŚRODKU ZAGRANICZNYM</w:t>
            </w:r>
            <w:r>
              <w:rPr>
                <w:sz w:val="20"/>
                <w:szCs w:val="20"/>
              </w:rPr>
              <w:t xml:space="preserve"> (w tym </w:t>
            </w:r>
            <w:r w:rsidRPr="00AA60A0">
              <w:rPr>
                <w:sz w:val="20"/>
                <w:szCs w:val="20"/>
              </w:rPr>
              <w:t>opis możliwych do przeprowadzenia podczas wyjazdu badań naukowych</w:t>
            </w:r>
            <w:r w:rsidR="001A6A65">
              <w:rPr>
                <w:sz w:val="20"/>
                <w:szCs w:val="20"/>
              </w:rPr>
              <w:t xml:space="preserve"> oraz</w:t>
            </w:r>
            <w:r>
              <w:rPr>
                <w:sz w:val="20"/>
                <w:szCs w:val="20"/>
              </w:rPr>
              <w:t xml:space="preserve"> </w:t>
            </w:r>
            <w:r w:rsidRPr="00AA60A0">
              <w:rPr>
                <w:sz w:val="20"/>
                <w:szCs w:val="20"/>
              </w:rPr>
              <w:t>planowane publikacje naukowe/aplikacje lub wdrożenia</w:t>
            </w:r>
            <w:r>
              <w:rPr>
                <w:sz w:val="20"/>
                <w:szCs w:val="20"/>
              </w:rPr>
              <w:t>)</w:t>
            </w:r>
          </w:p>
          <w:p w:rsidR="00357747" w:rsidRPr="00224A14" w:rsidRDefault="008D2E24" w:rsidP="008D2E2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224A14">
              <w:rPr>
                <w:i/>
                <w:sz w:val="20"/>
                <w:szCs w:val="20"/>
                <w:lang w:val="en-US"/>
              </w:rPr>
              <w:t xml:space="preserve">1 </w:t>
            </w:r>
            <w:proofErr w:type="spellStart"/>
            <w:r w:rsidRPr="00224A14">
              <w:rPr>
                <w:i/>
                <w:sz w:val="20"/>
                <w:szCs w:val="20"/>
                <w:lang w:val="en-US"/>
              </w:rPr>
              <w:t>strona</w:t>
            </w:r>
            <w:proofErr w:type="spellEnd"/>
            <w:r w:rsidRPr="00224A14">
              <w:rPr>
                <w:i/>
                <w:sz w:val="20"/>
                <w:szCs w:val="20"/>
                <w:lang w:val="en-US"/>
              </w:rPr>
              <w:t xml:space="preserve"> A4, </w:t>
            </w:r>
            <w:proofErr w:type="spellStart"/>
            <w:r w:rsidRPr="00224A14">
              <w:rPr>
                <w:i/>
                <w:sz w:val="20"/>
                <w:szCs w:val="20"/>
                <w:lang w:val="en-US"/>
              </w:rPr>
              <w:t>interlinia</w:t>
            </w:r>
            <w:proofErr w:type="spellEnd"/>
            <w:r w:rsidRPr="00224A14">
              <w:rPr>
                <w:i/>
                <w:sz w:val="20"/>
                <w:szCs w:val="20"/>
                <w:lang w:val="en-US"/>
              </w:rPr>
              <w:t xml:space="preserve"> 1,5, </w:t>
            </w:r>
            <w:proofErr w:type="spellStart"/>
            <w:r w:rsidRPr="00224A14">
              <w:rPr>
                <w:i/>
                <w:sz w:val="20"/>
                <w:szCs w:val="20"/>
                <w:lang w:val="en-US"/>
              </w:rPr>
              <w:t>czcionka</w:t>
            </w:r>
            <w:proofErr w:type="spellEnd"/>
            <w:r w:rsidRPr="00224A14">
              <w:rPr>
                <w:i/>
                <w:sz w:val="20"/>
                <w:szCs w:val="20"/>
                <w:lang w:val="en-US"/>
              </w:rPr>
              <w:t xml:space="preserve"> 12, Times New Roman</w:t>
            </w:r>
          </w:p>
        </w:tc>
      </w:tr>
      <w:tr w:rsidR="00357747" w:rsidRPr="005159BF" w:rsidTr="006806C2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Pr="00224A14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224A14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224A14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224A14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333D1E" w:rsidTr="00585E6A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1A0560" w:rsidRDefault="00166384" w:rsidP="0035774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1A0560">
              <w:rPr>
                <w:b/>
                <w:sz w:val="20"/>
                <w:szCs w:val="20"/>
              </w:rPr>
              <w:t>DOROBEK NAUKOWY DOKTORANTA</w:t>
            </w:r>
            <w:r w:rsidR="008D2E24" w:rsidRPr="001A0560">
              <w:rPr>
                <w:sz w:val="20"/>
                <w:szCs w:val="20"/>
              </w:rPr>
              <w:t xml:space="preserve"> – </w:t>
            </w:r>
            <w:r w:rsidR="008D2E24" w:rsidRPr="001A0560">
              <w:rPr>
                <w:i/>
                <w:sz w:val="20"/>
                <w:szCs w:val="20"/>
              </w:rPr>
              <w:t>proszę podać 4 najwyżej punktowane prace</w:t>
            </w:r>
            <w:r w:rsidR="00A01A3A" w:rsidRPr="001A0560">
              <w:rPr>
                <w:i/>
                <w:sz w:val="20"/>
                <w:szCs w:val="20"/>
              </w:rPr>
              <w:t xml:space="preserve"> z 1-szym i 2-gim autorstwem</w:t>
            </w:r>
            <w:r w:rsidR="008D2E24" w:rsidRPr="001A0560">
              <w:rPr>
                <w:i/>
                <w:sz w:val="20"/>
                <w:szCs w:val="20"/>
              </w:rPr>
              <w:t xml:space="preserve"> – proszę załączyć pierwszą stronę publikacji, jeżeli nie jest wykazywana w </w:t>
            </w:r>
            <w:proofErr w:type="spellStart"/>
            <w:r w:rsidR="008D2E24" w:rsidRPr="001A0560">
              <w:rPr>
                <w:i/>
                <w:sz w:val="20"/>
                <w:szCs w:val="20"/>
              </w:rPr>
              <w:t>bibliometrii</w:t>
            </w:r>
            <w:proofErr w:type="spellEnd"/>
            <w:r w:rsidR="008D2E24" w:rsidRPr="001A0560">
              <w:rPr>
                <w:i/>
                <w:sz w:val="20"/>
                <w:szCs w:val="20"/>
              </w:rPr>
              <w:t xml:space="preserve"> Biblioteki Głównej UMP</w:t>
            </w:r>
          </w:p>
        </w:tc>
      </w:tr>
      <w:tr w:rsidR="00357747" w:rsidRPr="00333D1E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Default="008D2E24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/ </w:t>
            </w:r>
          </w:p>
          <w:p w:rsidR="00357747" w:rsidRDefault="008D2E24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/ </w:t>
            </w:r>
          </w:p>
          <w:p w:rsidR="00357747" w:rsidRDefault="008D2E24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 </w:t>
            </w:r>
          </w:p>
          <w:p w:rsidR="00357747" w:rsidRPr="00333D1E" w:rsidRDefault="008D2E24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/ </w:t>
            </w:r>
          </w:p>
        </w:tc>
      </w:tr>
      <w:tr w:rsidR="00357747" w:rsidRPr="00333D1E" w:rsidTr="00AA60A0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1A0560" w:rsidRDefault="00357747" w:rsidP="0035774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1A0560">
              <w:rPr>
                <w:b/>
                <w:sz w:val="20"/>
                <w:szCs w:val="20"/>
                <w:shd w:val="clear" w:color="auto" w:fill="F2F2F2" w:themeFill="background1" w:themeFillShade="F2"/>
              </w:rPr>
              <w:t>DOROBEK NAUKOWY OPIEKUNA NAUKOWEGO Z WYBRANEGO ZAGRANICZNEGO OŚRODKA</w:t>
            </w:r>
            <w:r w:rsidRPr="001A0560">
              <w:rPr>
                <w:b/>
                <w:sz w:val="20"/>
                <w:szCs w:val="20"/>
              </w:rPr>
              <w:t xml:space="preserve"> NAUKOWEGO</w:t>
            </w:r>
            <w:r w:rsidR="00A01A3A" w:rsidRPr="001A0560">
              <w:rPr>
                <w:sz w:val="20"/>
                <w:szCs w:val="20"/>
              </w:rPr>
              <w:t xml:space="preserve"> - </w:t>
            </w:r>
            <w:r w:rsidR="00A01A3A" w:rsidRPr="001A0560">
              <w:rPr>
                <w:i/>
                <w:sz w:val="20"/>
                <w:szCs w:val="20"/>
              </w:rPr>
              <w:t xml:space="preserve">sumaryczna punktacja </w:t>
            </w:r>
            <w:proofErr w:type="spellStart"/>
            <w:r w:rsidR="00A01A3A" w:rsidRPr="001A0560">
              <w:rPr>
                <w:i/>
                <w:sz w:val="20"/>
                <w:szCs w:val="20"/>
              </w:rPr>
              <w:t>MNiSW</w:t>
            </w:r>
            <w:proofErr w:type="spellEnd"/>
            <w:r w:rsidR="00A01A3A" w:rsidRPr="001A0560">
              <w:rPr>
                <w:i/>
                <w:sz w:val="20"/>
                <w:szCs w:val="20"/>
              </w:rPr>
              <w:t xml:space="preserve"> czterech wybranych publikacji z 1-szym, 2-gim lub ostatnim autorstwem z lat 2015-2021 – proszę załączyć pierwszą stronę publikacji, jeżeli nie jest wykazywana w </w:t>
            </w:r>
            <w:proofErr w:type="spellStart"/>
            <w:r w:rsidR="00A01A3A" w:rsidRPr="001A0560">
              <w:rPr>
                <w:i/>
                <w:sz w:val="20"/>
                <w:szCs w:val="20"/>
              </w:rPr>
              <w:t>bibliometrii</w:t>
            </w:r>
            <w:proofErr w:type="spellEnd"/>
            <w:r w:rsidR="00A01A3A" w:rsidRPr="001A0560">
              <w:rPr>
                <w:i/>
                <w:sz w:val="20"/>
                <w:szCs w:val="20"/>
              </w:rPr>
              <w:t xml:space="preserve"> Biblioteki Głównej UMP</w:t>
            </w:r>
          </w:p>
        </w:tc>
      </w:tr>
      <w:tr w:rsidR="00357747" w:rsidRPr="00333D1E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8D2E24" w:rsidRDefault="008D2E24" w:rsidP="008D2E2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/ </w:t>
            </w:r>
          </w:p>
          <w:p w:rsidR="008D2E24" w:rsidRDefault="008D2E24" w:rsidP="008D2E2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/ </w:t>
            </w:r>
          </w:p>
          <w:p w:rsidR="008D2E24" w:rsidRDefault="008D2E24" w:rsidP="008D2E2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 </w:t>
            </w:r>
          </w:p>
          <w:p w:rsidR="00357747" w:rsidRPr="00333D1E" w:rsidRDefault="008D2E24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/ </w:t>
            </w:r>
          </w:p>
        </w:tc>
      </w:tr>
      <w:tr w:rsidR="00357747" w:rsidRPr="00333D1E" w:rsidTr="00037376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7323F5">
              <w:rPr>
                <w:sz w:val="20"/>
                <w:szCs w:val="20"/>
              </w:rPr>
              <w:t>Oświadczam, że wszystkie wyżej podane dane są zgodne ze stanem faktycznym</w:t>
            </w:r>
            <w:r>
              <w:rPr>
                <w:sz w:val="20"/>
                <w:szCs w:val="20"/>
              </w:rPr>
              <w:t>.</w:t>
            </w:r>
          </w:p>
          <w:p w:rsidR="00357747" w:rsidRPr="00333D1E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 załączeniu przekazuję </w:t>
            </w:r>
            <w:r w:rsidRPr="007323F5">
              <w:rPr>
                <w:sz w:val="20"/>
                <w:szCs w:val="20"/>
              </w:rPr>
              <w:t>zaproszenie podpisane przez opiekuna</w:t>
            </w:r>
            <w:r>
              <w:rPr>
                <w:sz w:val="20"/>
                <w:szCs w:val="20"/>
              </w:rPr>
              <w:t xml:space="preserve"> naukowego z wybranego przeze mnie ośrodka zagranicznego.</w:t>
            </w:r>
          </w:p>
        </w:tc>
      </w:tr>
      <w:tr w:rsidR="00357747" w:rsidRPr="00333D1E" w:rsidTr="002F55CA">
        <w:trPr>
          <w:trHeight w:val="454"/>
        </w:trPr>
        <w:tc>
          <w:tcPr>
            <w:tcW w:w="4531" w:type="dxa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ata złożenia wniosku:</w:t>
            </w:r>
          </w:p>
          <w:p w:rsidR="00357747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357747" w:rsidRPr="00333D1E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5925" w:type="dxa"/>
            <w:gridSpan w:val="3"/>
            <w:vAlign w:val="center"/>
          </w:tcPr>
          <w:p w:rsidR="00357747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zytelny podpis doktoranta:</w:t>
            </w:r>
          </w:p>
          <w:p w:rsidR="00357747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357747" w:rsidRPr="00333D1E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:rsidR="0088726D" w:rsidRPr="0088726D" w:rsidRDefault="0088726D" w:rsidP="00333D1E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2220C" w:rsidTr="00767B4B">
        <w:tc>
          <w:tcPr>
            <w:tcW w:w="5228" w:type="dxa"/>
            <w:vAlign w:val="center"/>
          </w:tcPr>
          <w:p w:rsidR="0032220C" w:rsidRPr="00333D1E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twierdzenie Biura Szkoły Doktorskiej:</w:t>
            </w:r>
          </w:p>
        </w:tc>
        <w:tc>
          <w:tcPr>
            <w:tcW w:w="5228" w:type="dxa"/>
            <w:vAlign w:val="center"/>
          </w:tcPr>
          <w:p w:rsidR="0032220C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32220C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32220C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32220C" w:rsidRPr="00333D1E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</w:tbl>
    <w:p w:rsidR="0088726D" w:rsidRPr="0088726D" w:rsidRDefault="0088726D" w:rsidP="007323F5">
      <w:pPr>
        <w:spacing w:after="160" w:line="259" w:lineRule="auto"/>
        <w:rPr>
          <w:b/>
          <w:sz w:val="18"/>
          <w:szCs w:val="18"/>
        </w:rPr>
      </w:pPr>
    </w:p>
    <w:p w:rsidR="00725DD7" w:rsidRDefault="00725DD7" w:rsidP="007323F5">
      <w:pPr>
        <w:spacing w:after="160" w:line="259" w:lineRule="auto"/>
        <w:rPr>
          <w:b/>
        </w:rPr>
      </w:pPr>
      <w:r w:rsidRPr="00725DD7">
        <w:rPr>
          <w:b/>
        </w:rPr>
        <w:t>Wypełnia Komitet Stypendialny Projektu PUMSTER</w:t>
      </w:r>
      <w:r w:rsidR="0032220C">
        <w:rPr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02"/>
        <w:gridCol w:w="1935"/>
        <w:gridCol w:w="1700"/>
        <w:gridCol w:w="1181"/>
        <w:gridCol w:w="538"/>
      </w:tblGrid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YMOGI FORMALNE (TAK/NIE)</w:t>
            </w:r>
          </w:p>
        </w:tc>
      </w:tr>
      <w:tr w:rsidR="00AC3649" w:rsidRPr="00333D1E" w:rsidTr="00224A1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:rsidR="00AC3649" w:rsidRPr="00725DD7" w:rsidRDefault="00AC3649" w:rsidP="00AC3649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NIOSEK ZOSTAŁ PRZYGOTOWANY POPRAWNIE POD WZGLĘDEM FORMALNYM</w:t>
            </w:r>
          </w:p>
        </w:tc>
        <w:tc>
          <w:tcPr>
            <w:tcW w:w="5354" w:type="dxa"/>
            <w:gridSpan w:val="4"/>
            <w:shd w:val="clear" w:color="auto" w:fill="F2F2F2" w:themeFill="background1" w:themeFillShade="F2"/>
            <w:vAlign w:val="center"/>
          </w:tcPr>
          <w:p w:rsidR="00AC3649" w:rsidRPr="00333D1E" w:rsidRDefault="00AC3649" w:rsidP="00AC3649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ŁĄCZONO ZAPROSZENIE</w:t>
            </w:r>
          </w:p>
        </w:tc>
      </w:tr>
      <w:tr w:rsidR="00AC3649" w:rsidRPr="00333D1E" w:rsidTr="00224A14">
        <w:trPr>
          <w:trHeight w:val="454"/>
        </w:trPr>
        <w:tc>
          <w:tcPr>
            <w:tcW w:w="5102" w:type="dxa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354" w:type="dxa"/>
            <w:gridSpan w:val="4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ENA MERYTORYCZNA</w:t>
            </w:r>
          </w:p>
        </w:tc>
      </w:tr>
      <w:tr w:rsidR="007323F5" w:rsidRPr="00333D1E" w:rsidTr="00224A1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:rsidR="00A42CF9" w:rsidRPr="00333D1E" w:rsidRDefault="007323F5" w:rsidP="00224A1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ENA PLANU PRACY BADAWCZEJ</w:t>
            </w:r>
            <w:r w:rsidR="00357747">
              <w:rPr>
                <w:sz w:val="20"/>
                <w:szCs w:val="20"/>
              </w:rPr>
              <w:t xml:space="preserve"> REALIZOWANEJ W OŚRODKU ZAGRANICZNYM</w:t>
            </w:r>
          </w:p>
        </w:tc>
        <w:tc>
          <w:tcPr>
            <w:tcW w:w="4816" w:type="dxa"/>
            <w:gridSpan w:val="3"/>
            <w:vAlign w:val="center"/>
          </w:tcPr>
          <w:p w:rsidR="00ED70C5" w:rsidRDefault="00BB7142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 w:rsidR="007323F5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ks.</w:t>
            </w:r>
            <w:r w:rsidR="007323F5">
              <w:rPr>
                <w:b/>
                <w:sz w:val="20"/>
                <w:szCs w:val="20"/>
              </w:rPr>
              <w:t xml:space="preserve"> </w:t>
            </w:r>
            <w:r w:rsidR="002E32F2">
              <w:rPr>
                <w:b/>
                <w:sz w:val="20"/>
                <w:szCs w:val="20"/>
              </w:rPr>
              <w:t>12</w:t>
            </w:r>
            <w:r w:rsidR="00EB6390">
              <w:rPr>
                <w:b/>
                <w:sz w:val="20"/>
                <w:szCs w:val="20"/>
              </w:rPr>
              <w:t xml:space="preserve"> pkt.</w:t>
            </w:r>
          </w:p>
          <w:p w:rsidR="007323F5" w:rsidRPr="00585E6A" w:rsidRDefault="00ED70C5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2E32F2">
              <w:rPr>
                <w:b/>
                <w:sz w:val="20"/>
                <w:szCs w:val="20"/>
              </w:rPr>
              <w:t>do 6</w:t>
            </w:r>
            <w:r>
              <w:rPr>
                <w:b/>
                <w:sz w:val="20"/>
                <w:szCs w:val="20"/>
              </w:rPr>
              <w:t xml:space="preserve"> pkt. za wstępny</w:t>
            </w:r>
            <w:r w:rsidR="002E32F2">
              <w:rPr>
                <w:b/>
                <w:sz w:val="20"/>
                <w:szCs w:val="20"/>
              </w:rPr>
              <w:t xml:space="preserve"> plan pracy badawczej z rekrutacji; do 6 pkt. za plan pracy badawczej realizowanej w ośrodku zagranicznym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38" w:type="dxa"/>
            <w:vAlign w:val="center"/>
          </w:tcPr>
          <w:p w:rsidR="007323F5" w:rsidRPr="0032220C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w. uzasadnienie:</w:t>
            </w:r>
          </w:p>
        </w:tc>
      </w:tr>
      <w:tr w:rsidR="007323F5" w:rsidRPr="00333D1E" w:rsidTr="00224A1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:rsidR="007323F5" w:rsidRPr="00333D1E" w:rsidRDefault="00A42CF9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NA </w:t>
            </w:r>
            <w:r w:rsidR="00166384">
              <w:rPr>
                <w:sz w:val="20"/>
                <w:szCs w:val="20"/>
              </w:rPr>
              <w:t xml:space="preserve">DOROBKU NAUKOWEGO DOKTORANTA </w:t>
            </w:r>
            <w:r w:rsidR="008B6A37">
              <w:rPr>
                <w:sz w:val="20"/>
                <w:szCs w:val="20"/>
              </w:rPr>
              <w:t xml:space="preserve">(tylko sumaryczna punktacja </w:t>
            </w:r>
            <w:proofErr w:type="spellStart"/>
            <w:r w:rsidR="008B6A37">
              <w:rPr>
                <w:sz w:val="20"/>
                <w:szCs w:val="20"/>
              </w:rPr>
              <w:t>MNiSW</w:t>
            </w:r>
            <w:proofErr w:type="spellEnd"/>
            <w:r w:rsidR="008D2E24">
              <w:rPr>
                <w:sz w:val="20"/>
                <w:szCs w:val="20"/>
              </w:rPr>
              <w:t xml:space="preserve"> czterech</w:t>
            </w:r>
            <w:r w:rsidR="00A01A3A">
              <w:rPr>
                <w:sz w:val="20"/>
                <w:szCs w:val="20"/>
              </w:rPr>
              <w:t xml:space="preserve"> wybranych</w:t>
            </w:r>
            <w:r w:rsidR="008B6A37">
              <w:rPr>
                <w:sz w:val="20"/>
                <w:szCs w:val="20"/>
              </w:rPr>
              <w:t xml:space="preserve"> publikacji z 1-szym, 2-gim autorstw</w:t>
            </w:r>
            <w:r w:rsidR="00A01A3A">
              <w:rPr>
                <w:sz w:val="20"/>
                <w:szCs w:val="20"/>
              </w:rPr>
              <w:t>em – 4 najwyżej punktowane prace</w:t>
            </w:r>
            <w:r w:rsidR="008B6A37">
              <w:rPr>
                <w:sz w:val="20"/>
                <w:szCs w:val="20"/>
              </w:rPr>
              <w:t>)</w:t>
            </w:r>
            <w:r w:rsidR="00A01A3A">
              <w:rPr>
                <w:sz w:val="20"/>
                <w:szCs w:val="20"/>
              </w:rPr>
              <w:t>; uzyskana suma dzielona przez 100</w:t>
            </w:r>
          </w:p>
        </w:tc>
        <w:tc>
          <w:tcPr>
            <w:tcW w:w="4816" w:type="dxa"/>
            <w:gridSpan w:val="3"/>
            <w:vAlign w:val="center"/>
          </w:tcPr>
          <w:p w:rsidR="007323F5" w:rsidRPr="00585E6A" w:rsidRDefault="00BB7142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 w:rsidR="007323F5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ks.</w:t>
            </w:r>
            <w:r w:rsidR="007323F5">
              <w:rPr>
                <w:b/>
                <w:sz w:val="20"/>
                <w:szCs w:val="20"/>
              </w:rPr>
              <w:t xml:space="preserve"> </w:t>
            </w:r>
            <w:r w:rsidR="002E32F2">
              <w:rPr>
                <w:b/>
                <w:sz w:val="20"/>
                <w:szCs w:val="20"/>
              </w:rPr>
              <w:t>8</w:t>
            </w:r>
            <w:r w:rsidR="00EB6390">
              <w:rPr>
                <w:b/>
                <w:sz w:val="20"/>
                <w:szCs w:val="20"/>
              </w:rPr>
              <w:t xml:space="preserve"> pkt.</w:t>
            </w:r>
          </w:p>
        </w:tc>
        <w:tc>
          <w:tcPr>
            <w:tcW w:w="538" w:type="dxa"/>
            <w:vAlign w:val="center"/>
          </w:tcPr>
          <w:p w:rsidR="007323F5" w:rsidRPr="0032220C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w. uzasadnienie:</w:t>
            </w:r>
          </w:p>
        </w:tc>
      </w:tr>
      <w:tr w:rsidR="007323F5" w:rsidRPr="00333D1E" w:rsidTr="00224A1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:rsidR="007323F5" w:rsidRPr="00333D1E" w:rsidRDefault="00A42CF9" w:rsidP="00224A1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A42CF9">
              <w:rPr>
                <w:sz w:val="20"/>
                <w:szCs w:val="20"/>
              </w:rPr>
              <w:t>OCENA DOROBKU NAUKOWEGO OPIEKUNA NAUKOWEGO Z OŚRODKA ZAGRANICZNEGO</w:t>
            </w:r>
            <w:r w:rsidR="00166384">
              <w:rPr>
                <w:sz w:val="20"/>
                <w:szCs w:val="20"/>
              </w:rPr>
              <w:t xml:space="preserve"> (tylko</w:t>
            </w:r>
            <w:r w:rsidR="008B6A37">
              <w:rPr>
                <w:sz w:val="20"/>
                <w:szCs w:val="20"/>
              </w:rPr>
              <w:t xml:space="preserve"> sumaryczna punktacja </w:t>
            </w:r>
            <w:proofErr w:type="spellStart"/>
            <w:r w:rsidR="008B6A37">
              <w:rPr>
                <w:sz w:val="20"/>
                <w:szCs w:val="20"/>
              </w:rPr>
              <w:t>MNiSW</w:t>
            </w:r>
            <w:proofErr w:type="spellEnd"/>
            <w:r w:rsidR="00A01A3A">
              <w:rPr>
                <w:sz w:val="20"/>
                <w:szCs w:val="20"/>
              </w:rPr>
              <w:t xml:space="preserve"> czterech wybranych</w:t>
            </w:r>
            <w:r w:rsidR="00EB6390">
              <w:rPr>
                <w:sz w:val="20"/>
                <w:szCs w:val="20"/>
              </w:rPr>
              <w:t xml:space="preserve"> publikacji z 1-szym, 2-gim lub ostatnim autorstwem – 4 najwyżej punktowane prace z lat</w:t>
            </w:r>
            <w:r w:rsidR="00A01A3A">
              <w:rPr>
                <w:sz w:val="20"/>
                <w:szCs w:val="20"/>
              </w:rPr>
              <w:t xml:space="preserve"> 2015-2021</w:t>
            </w:r>
            <w:r w:rsidR="00166384">
              <w:rPr>
                <w:sz w:val="20"/>
                <w:szCs w:val="20"/>
              </w:rPr>
              <w:t>)</w:t>
            </w:r>
            <w:r w:rsidR="00A01A3A">
              <w:rPr>
                <w:sz w:val="20"/>
                <w:szCs w:val="20"/>
              </w:rPr>
              <w:t>; uzyskana suma dzielona przez 100</w:t>
            </w:r>
          </w:p>
        </w:tc>
        <w:tc>
          <w:tcPr>
            <w:tcW w:w="4816" w:type="dxa"/>
            <w:gridSpan w:val="3"/>
            <w:vAlign w:val="center"/>
          </w:tcPr>
          <w:p w:rsidR="007323F5" w:rsidRPr="00585E6A" w:rsidRDefault="00BB7142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 w:rsidR="007323F5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ks.</w:t>
            </w:r>
            <w:r w:rsidR="007323F5">
              <w:rPr>
                <w:b/>
                <w:sz w:val="20"/>
                <w:szCs w:val="20"/>
              </w:rPr>
              <w:t xml:space="preserve"> </w:t>
            </w:r>
            <w:r w:rsidR="002E32F2">
              <w:rPr>
                <w:b/>
                <w:sz w:val="20"/>
                <w:szCs w:val="20"/>
              </w:rPr>
              <w:t>8</w:t>
            </w:r>
            <w:r w:rsidR="00EB6390">
              <w:rPr>
                <w:b/>
                <w:sz w:val="20"/>
                <w:szCs w:val="20"/>
              </w:rPr>
              <w:t xml:space="preserve"> pkt.</w:t>
            </w:r>
          </w:p>
        </w:tc>
        <w:tc>
          <w:tcPr>
            <w:tcW w:w="538" w:type="dxa"/>
            <w:vAlign w:val="center"/>
          </w:tcPr>
          <w:p w:rsidR="007323F5" w:rsidRPr="0032220C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w. uzasadnienie:</w:t>
            </w: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CZŁONKÓW KOMITETU STYPENDIALNEGO PROJEKTU PUMSTER</w:t>
            </w: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7323F5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YZJA KOMITETU STYPENDIALNEGO PROJEKTU PUMSTER</w:t>
            </w:r>
          </w:p>
        </w:tc>
      </w:tr>
      <w:tr w:rsidR="00A54CC9" w:rsidRPr="00333D1E" w:rsidTr="000F1E2D">
        <w:trPr>
          <w:trHeight w:val="454"/>
        </w:trPr>
        <w:tc>
          <w:tcPr>
            <w:tcW w:w="10456" w:type="dxa"/>
            <w:gridSpan w:val="5"/>
            <w:vAlign w:val="center"/>
          </w:tcPr>
          <w:p w:rsidR="00A54CC9" w:rsidRDefault="00A54CC9" w:rsidP="00A54CC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YZNANO / NIE</w:t>
            </w:r>
            <w:r w:rsidR="00D2589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ZYZNANO</w:t>
            </w:r>
            <w:r w:rsidR="0088726D">
              <w:rPr>
                <w:sz w:val="20"/>
                <w:szCs w:val="20"/>
              </w:rPr>
              <w:t xml:space="preserve">  (</w:t>
            </w:r>
            <w:r w:rsidR="0088726D">
              <w:rPr>
                <w:sz w:val="16"/>
                <w:szCs w:val="16"/>
              </w:rPr>
              <w:t>niewłaściwe skreślić)</w:t>
            </w:r>
          </w:p>
        </w:tc>
      </w:tr>
      <w:tr w:rsidR="00A54CC9" w:rsidRPr="00333D1E" w:rsidTr="00224A1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:rsid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ZYZNANA KWOTA</w:t>
            </w:r>
            <w:r w:rsidR="00F37FD4">
              <w:rPr>
                <w:sz w:val="20"/>
                <w:szCs w:val="20"/>
              </w:rPr>
              <w:t xml:space="preserve">                                                              w tym:</w:t>
            </w:r>
          </w:p>
        </w:tc>
        <w:tc>
          <w:tcPr>
            <w:tcW w:w="1935" w:type="dxa"/>
            <w:shd w:val="clear" w:color="auto" w:fill="F2F2F2" w:themeFill="background1" w:themeFillShade="F2"/>
            <w:vAlign w:val="center"/>
          </w:tcPr>
          <w:p w:rsidR="00A54CC9" w:rsidRPr="00A54CC9" w:rsidRDefault="00A54CC9" w:rsidP="00A54CC9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A54CC9">
              <w:rPr>
                <w:sz w:val="20"/>
                <w:szCs w:val="20"/>
              </w:rPr>
              <w:t>zakwaterowanie i wyżywienie</w:t>
            </w:r>
          </w:p>
        </w:tc>
        <w:tc>
          <w:tcPr>
            <w:tcW w:w="1700" w:type="dxa"/>
            <w:shd w:val="clear" w:color="auto" w:fill="F2F2F2" w:themeFill="background1" w:themeFillShade="F2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A54CC9">
              <w:rPr>
                <w:sz w:val="20"/>
                <w:szCs w:val="20"/>
              </w:rPr>
              <w:t>podróż</w:t>
            </w:r>
          </w:p>
        </w:tc>
        <w:tc>
          <w:tcPr>
            <w:tcW w:w="1719" w:type="dxa"/>
            <w:gridSpan w:val="2"/>
            <w:shd w:val="clear" w:color="auto" w:fill="F2F2F2" w:themeFill="background1" w:themeFillShade="F2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A54CC9">
              <w:rPr>
                <w:sz w:val="20"/>
                <w:szCs w:val="20"/>
              </w:rPr>
              <w:t>pomoc materialna na realizację prac badawczych</w:t>
            </w:r>
          </w:p>
        </w:tc>
      </w:tr>
      <w:tr w:rsidR="00A54CC9" w:rsidRPr="00333D1E" w:rsidTr="00224A14">
        <w:trPr>
          <w:trHeight w:val="454"/>
        </w:trPr>
        <w:tc>
          <w:tcPr>
            <w:tcW w:w="5102" w:type="dxa"/>
            <w:vAlign w:val="center"/>
          </w:tcPr>
          <w:p w:rsidR="00A54CC9" w:rsidRDefault="00F37FD4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MA:  </w:t>
            </w:r>
          </w:p>
        </w:tc>
        <w:tc>
          <w:tcPr>
            <w:tcW w:w="1935" w:type="dxa"/>
            <w:vAlign w:val="center"/>
          </w:tcPr>
          <w:p w:rsidR="00A54CC9" w:rsidRPr="00A54CC9" w:rsidRDefault="00A54CC9" w:rsidP="00A54CC9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00" w:type="dxa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1719" w:type="dxa"/>
            <w:gridSpan w:val="2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224A14">
        <w:trPr>
          <w:trHeight w:val="454"/>
        </w:trPr>
        <w:tc>
          <w:tcPr>
            <w:tcW w:w="5102" w:type="dxa"/>
            <w:vAlign w:val="center"/>
          </w:tcPr>
          <w:p w:rsidR="007323F5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ata wydania decyzji</w:t>
            </w:r>
          </w:p>
        </w:tc>
        <w:tc>
          <w:tcPr>
            <w:tcW w:w="5354" w:type="dxa"/>
            <w:gridSpan w:val="4"/>
            <w:vAlign w:val="center"/>
          </w:tcPr>
          <w:p w:rsidR="007323F5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F37FD4" w:rsidRDefault="00F37FD4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7323F5" w:rsidRPr="00333D1E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odpis i pieczęć Dyrektora Szkoły Doktorskiej</w:t>
            </w:r>
          </w:p>
        </w:tc>
      </w:tr>
    </w:tbl>
    <w:p w:rsidR="00725DD7" w:rsidRPr="0088726D" w:rsidRDefault="00725DD7" w:rsidP="0088726D">
      <w:pPr>
        <w:spacing w:after="0" w:line="240" w:lineRule="auto"/>
        <w:contextualSpacing/>
        <w:rPr>
          <w:sz w:val="16"/>
          <w:szCs w:val="16"/>
        </w:rPr>
      </w:pPr>
    </w:p>
    <w:sectPr w:rsidR="00725DD7" w:rsidRPr="0088726D" w:rsidSect="0088726D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93" w:right="720" w:bottom="720" w:left="720" w:header="284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6A9A" w:rsidRDefault="00E16A9A" w:rsidP="00333D1E">
      <w:pPr>
        <w:spacing w:after="0" w:line="240" w:lineRule="auto"/>
      </w:pPr>
      <w:r>
        <w:separator/>
      </w:r>
    </w:p>
  </w:endnote>
  <w:endnote w:type="continuationSeparator" w:id="0">
    <w:p w:rsidR="00E16A9A" w:rsidRDefault="00E16A9A" w:rsidP="0033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333D1E" w:rsidP="00333D1E">
    <w:r>
      <w:rPr>
        <w:rFonts w:eastAsia="Times New Roman" w:cs="Times New Roman"/>
        <w:noProof/>
        <w:lang w:eastAsia="pl-PL"/>
      </w:rPr>
      <w:drawing>
        <wp:inline distT="0" distB="0" distL="0" distR="0" wp14:anchorId="50E85459" wp14:editId="7BF8B72A">
          <wp:extent cx="314325" cy="426732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675" cy="436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  <w:lang w:eastAsia="pl-PL"/>
      </w:rPr>
      <w:t xml:space="preserve">                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0F97C87D" wp14:editId="4CF30B32">
          <wp:extent cx="1657350" cy="462750"/>
          <wp:effectExtent l="0" t="0" r="0" b="0"/>
          <wp:docPr id="5" name="Obraz 5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1575" cy="489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  <w:lang w:eastAsia="pl-PL"/>
      </w:rPr>
      <w:t xml:space="preserve"> </w:t>
    </w:r>
    <w:r>
      <w:rPr>
        <w:rFonts w:eastAsia="Times New Roman" w:cs="Times New Roman"/>
        <w:noProof/>
        <w:lang w:eastAsia="pl-PL"/>
      </w:rPr>
      <w:t xml:space="preserve">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23016850" wp14:editId="080B952A">
          <wp:extent cx="520220" cy="447675"/>
          <wp:effectExtent l="0" t="0" r="0" b="0"/>
          <wp:docPr id="6" name="Obraz 6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920" cy="464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6A9A" w:rsidRDefault="00E16A9A" w:rsidP="00333D1E">
      <w:pPr>
        <w:spacing w:after="0" w:line="240" w:lineRule="auto"/>
      </w:pPr>
      <w:r>
        <w:separator/>
      </w:r>
    </w:p>
  </w:footnote>
  <w:footnote w:type="continuationSeparator" w:id="0">
    <w:p w:rsidR="00E16A9A" w:rsidRDefault="00E16A9A" w:rsidP="0033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E16A9A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93579" o:spid="_x0000_s2050" type="#_x0000_t75" style="position:absolute;margin-left:0;margin-top:0;width:523.15pt;height:450.3pt;z-index:-251657216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E16A9A" w:rsidP="00333D1E">
    <w:pPr>
      <w:pStyle w:val="Nagwek"/>
      <w:jc w:val="cent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93580" o:spid="_x0000_s2051" type="#_x0000_t75" style="position:absolute;left:0;text-align:left;margin-left:0;margin-top:0;width:523.15pt;height:450.3pt;z-index:-251656192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  <w:r w:rsidR="00333D1E">
      <w:t>Szkoła Doktorska Uniwersytetu Medycznego im. Karola Marcinkowskiego w Poznaniu</w:t>
    </w:r>
  </w:p>
  <w:p w:rsidR="0088726D" w:rsidRPr="0000598A" w:rsidRDefault="0088726D" w:rsidP="0088726D">
    <w:pPr>
      <w:pStyle w:val="Default"/>
      <w:jc w:val="right"/>
      <w:rPr>
        <w:sz w:val="14"/>
        <w:szCs w:val="14"/>
      </w:rPr>
    </w:pPr>
    <w:r w:rsidRPr="0000598A">
      <w:rPr>
        <w:bCs/>
        <w:sz w:val="14"/>
        <w:szCs w:val="14"/>
      </w:rPr>
      <w:t>Załącznik</w:t>
    </w:r>
    <w:r w:rsidR="00565204">
      <w:rPr>
        <w:bCs/>
        <w:sz w:val="14"/>
        <w:szCs w:val="14"/>
      </w:rPr>
      <w:t xml:space="preserve"> nr </w:t>
    </w:r>
    <w:r w:rsidR="005159BF">
      <w:rPr>
        <w:bCs/>
        <w:sz w:val="14"/>
        <w:szCs w:val="14"/>
      </w:rPr>
      <w:t>1</w:t>
    </w:r>
    <w:r w:rsidRPr="0000598A">
      <w:rPr>
        <w:bCs/>
        <w:sz w:val="14"/>
        <w:szCs w:val="14"/>
      </w:rPr>
      <w:t xml:space="preserve"> do Komunikat</w:t>
    </w:r>
    <w:r>
      <w:rPr>
        <w:bCs/>
        <w:sz w:val="14"/>
        <w:szCs w:val="14"/>
      </w:rPr>
      <w:t>u</w:t>
    </w:r>
    <w:r w:rsidRPr="0000598A">
      <w:rPr>
        <w:bCs/>
        <w:sz w:val="14"/>
        <w:szCs w:val="14"/>
      </w:rPr>
      <w:t xml:space="preserve"> nr 1</w:t>
    </w:r>
    <w:r w:rsidR="005159BF">
      <w:rPr>
        <w:bCs/>
        <w:sz w:val="14"/>
        <w:szCs w:val="14"/>
      </w:rPr>
      <w:t>7</w:t>
    </w:r>
    <w:r w:rsidRPr="0000598A">
      <w:rPr>
        <w:bCs/>
        <w:sz w:val="14"/>
        <w:szCs w:val="14"/>
      </w:rPr>
      <w:t>/202</w:t>
    </w:r>
    <w:r w:rsidR="005159BF">
      <w:rPr>
        <w:bCs/>
        <w:sz w:val="14"/>
        <w:szCs w:val="14"/>
      </w:rPr>
      <w:t>2</w:t>
    </w:r>
  </w:p>
  <w:p w:rsidR="0088726D" w:rsidRPr="0000598A" w:rsidRDefault="0088726D" w:rsidP="0088726D">
    <w:pPr>
      <w:pStyle w:val="Default"/>
      <w:jc w:val="right"/>
      <w:rPr>
        <w:sz w:val="14"/>
        <w:szCs w:val="14"/>
      </w:rPr>
    </w:pPr>
    <w:r w:rsidRPr="0000598A">
      <w:rPr>
        <w:bCs/>
        <w:sz w:val="14"/>
        <w:szCs w:val="14"/>
      </w:rPr>
      <w:t>Dyrektora Szkoły Doktorskiej</w:t>
    </w:r>
  </w:p>
  <w:p w:rsidR="0088726D" w:rsidRPr="0000598A" w:rsidRDefault="0088726D" w:rsidP="0088726D">
    <w:pPr>
      <w:pStyle w:val="Default"/>
      <w:jc w:val="right"/>
      <w:rPr>
        <w:sz w:val="14"/>
        <w:szCs w:val="14"/>
      </w:rPr>
    </w:pPr>
    <w:r w:rsidRPr="0000598A">
      <w:rPr>
        <w:bCs/>
        <w:sz w:val="14"/>
        <w:szCs w:val="14"/>
      </w:rPr>
      <w:t>Uniwersytetu Medycznego im. Karola Marcinkowskiego w Poznaniu</w:t>
    </w:r>
  </w:p>
  <w:p w:rsidR="0088726D" w:rsidRDefault="0088726D" w:rsidP="0088726D">
    <w:pPr>
      <w:pStyle w:val="Nagwek"/>
      <w:jc w:val="right"/>
    </w:pPr>
    <w:r w:rsidRPr="0000598A">
      <w:rPr>
        <w:bCs/>
        <w:sz w:val="14"/>
        <w:szCs w:val="14"/>
      </w:rPr>
      <w:t xml:space="preserve">z dnia </w:t>
    </w:r>
    <w:r w:rsidR="00D91677">
      <w:rPr>
        <w:bCs/>
        <w:sz w:val="14"/>
        <w:szCs w:val="14"/>
      </w:rPr>
      <w:t>1</w:t>
    </w:r>
    <w:r w:rsidR="005159BF">
      <w:rPr>
        <w:bCs/>
        <w:sz w:val="14"/>
        <w:szCs w:val="14"/>
      </w:rPr>
      <w:t>7</w:t>
    </w:r>
    <w:r w:rsidRPr="0000598A">
      <w:rPr>
        <w:bCs/>
        <w:sz w:val="14"/>
        <w:szCs w:val="14"/>
      </w:rPr>
      <w:t xml:space="preserve"> października 202</w:t>
    </w:r>
    <w:r w:rsidR="005159BF">
      <w:rPr>
        <w:bCs/>
        <w:sz w:val="14"/>
        <w:szCs w:val="14"/>
      </w:rPr>
      <w:t>2</w:t>
    </w:r>
    <w:r w:rsidRPr="0000598A">
      <w:rPr>
        <w:bCs/>
        <w:sz w:val="14"/>
        <w:szCs w:val="14"/>
      </w:rPr>
      <w:t xml:space="preserve"> r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E16A9A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93578" o:spid="_x0000_s2049" type="#_x0000_t75" style="position:absolute;margin-left:0;margin-top:0;width:523.15pt;height:450.3pt;z-index:-251658240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TA3NTWyMLO0sDRQ0lEKTi0uzszPAykwqgUAotqZMiwAAAA="/>
  </w:docVars>
  <w:rsids>
    <w:rsidRoot w:val="00333D1E"/>
    <w:rsid w:val="00016D93"/>
    <w:rsid w:val="000C4056"/>
    <w:rsid w:val="000E1902"/>
    <w:rsid w:val="00166384"/>
    <w:rsid w:val="001A0560"/>
    <w:rsid w:val="001A6A65"/>
    <w:rsid w:val="00224A14"/>
    <w:rsid w:val="0025642F"/>
    <w:rsid w:val="00291D4B"/>
    <w:rsid w:val="00293F67"/>
    <w:rsid w:val="002A2793"/>
    <w:rsid w:val="002B1594"/>
    <w:rsid w:val="002E32F2"/>
    <w:rsid w:val="002F55CA"/>
    <w:rsid w:val="0032220C"/>
    <w:rsid w:val="00333D1E"/>
    <w:rsid w:val="00357747"/>
    <w:rsid w:val="00494D15"/>
    <w:rsid w:val="004F4CBA"/>
    <w:rsid w:val="005055F1"/>
    <w:rsid w:val="005159BF"/>
    <w:rsid w:val="005174D3"/>
    <w:rsid w:val="0053222E"/>
    <w:rsid w:val="00565204"/>
    <w:rsid w:val="00585422"/>
    <w:rsid w:val="00585E6A"/>
    <w:rsid w:val="005A4767"/>
    <w:rsid w:val="005A4A6B"/>
    <w:rsid w:val="00602006"/>
    <w:rsid w:val="00725DD7"/>
    <w:rsid w:val="007323F5"/>
    <w:rsid w:val="007B50F1"/>
    <w:rsid w:val="0088726D"/>
    <w:rsid w:val="008B6A37"/>
    <w:rsid w:val="008D2E24"/>
    <w:rsid w:val="00904202"/>
    <w:rsid w:val="00931AC9"/>
    <w:rsid w:val="00A01A3A"/>
    <w:rsid w:val="00A42CF9"/>
    <w:rsid w:val="00A54CC9"/>
    <w:rsid w:val="00A60EDF"/>
    <w:rsid w:val="00AA60A0"/>
    <w:rsid w:val="00AC3649"/>
    <w:rsid w:val="00AE3BAD"/>
    <w:rsid w:val="00B23882"/>
    <w:rsid w:val="00B76996"/>
    <w:rsid w:val="00B84814"/>
    <w:rsid w:val="00BB7142"/>
    <w:rsid w:val="00C1076F"/>
    <w:rsid w:val="00C72F56"/>
    <w:rsid w:val="00CE1732"/>
    <w:rsid w:val="00D2589C"/>
    <w:rsid w:val="00D84802"/>
    <w:rsid w:val="00D91677"/>
    <w:rsid w:val="00DE5034"/>
    <w:rsid w:val="00DF39BE"/>
    <w:rsid w:val="00E16A9A"/>
    <w:rsid w:val="00E968C0"/>
    <w:rsid w:val="00EB6390"/>
    <w:rsid w:val="00ED70C5"/>
    <w:rsid w:val="00EE18A1"/>
    <w:rsid w:val="00F17B4D"/>
    <w:rsid w:val="00F37FD4"/>
    <w:rsid w:val="00FE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5378F21"/>
  <w15:chartTrackingRefBased/>
  <w15:docId w15:val="{E47347D4-1CBB-4FC1-9BA1-ED6AA56A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3D1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D1E"/>
  </w:style>
  <w:style w:type="paragraph" w:styleId="Stopka">
    <w:name w:val="footer"/>
    <w:basedOn w:val="Normalny"/>
    <w:link w:val="Stopka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D1E"/>
  </w:style>
  <w:style w:type="table" w:styleId="Tabela-Siatka">
    <w:name w:val="Table Grid"/>
    <w:basedOn w:val="Standardowy"/>
    <w:uiPriority w:val="39"/>
    <w:rsid w:val="00333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238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38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38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38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388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238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388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872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odstpw">
    <w:name w:val="No Spacing"/>
    <w:qFormat/>
    <w:rsid w:val="0088726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C0C43-E16B-4794-8F81-BCB3FB59A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495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wak</dc:creator>
  <cp:keywords/>
  <dc:description/>
  <cp:lastModifiedBy>Anna Nowak</cp:lastModifiedBy>
  <cp:revision>33</cp:revision>
  <cp:lastPrinted>2022-10-17T09:02:00Z</cp:lastPrinted>
  <dcterms:created xsi:type="dcterms:W3CDTF">2021-10-19T05:37:00Z</dcterms:created>
  <dcterms:modified xsi:type="dcterms:W3CDTF">2022-10-17T09:03:00Z</dcterms:modified>
</cp:coreProperties>
</file>